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4CFE6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40B580BC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5BDF1568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D3C6E31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4415210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0EF1D5F9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181D4B73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6D0E2B6B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6BF6937F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2FEB325C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7950D798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</w:p>
    <w:p w14:paraId="300E6B70" w14:textId="77777777" w:rsidR="00933FF8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  <w:b/>
          <w:bCs/>
        </w:rPr>
      </w:pPr>
      <w:r w:rsidRPr="00933FF8">
        <w:rPr>
          <w:rStyle w:val="normaltextrun"/>
          <w:b/>
          <w:bCs/>
        </w:rPr>
        <w:t>3-1 Milestone: Database Indexing and Authentication</w:t>
      </w:r>
    </w:p>
    <w:p w14:paraId="15FBF046" w14:textId="76AB98B6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7C6B62">
        <w:rPr>
          <w:rStyle w:val="normaltextrun"/>
        </w:rPr>
        <w:t>Aaron Ciminelli</w:t>
      </w:r>
    </w:p>
    <w:p w14:paraId="7D3D6759" w14:textId="77777777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</w:pPr>
      <w:r w:rsidRPr="007C6B62">
        <w:rPr>
          <w:rStyle w:val="normaltextrun"/>
        </w:rPr>
        <w:t>SNHU</w:t>
      </w:r>
    </w:p>
    <w:p w14:paraId="37B2AAD5" w14:textId="77777777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7C6B62">
        <w:rPr>
          <w:rStyle w:val="normaltextrun"/>
        </w:rPr>
        <w:t>CS-340-T3341 Client/Server Development 23EW3</w:t>
      </w:r>
    </w:p>
    <w:p w14:paraId="5C507DA0" w14:textId="77777777" w:rsidR="00933FF8" w:rsidRPr="007C6B62" w:rsidRDefault="00933FF8" w:rsidP="00933FF8">
      <w:pPr>
        <w:pStyle w:val="paragraph"/>
        <w:spacing w:before="0" w:beforeAutospacing="0" w:after="0" w:afterAutospacing="0"/>
        <w:ind w:firstLine="720"/>
        <w:jc w:val="center"/>
        <w:textAlignment w:val="baseline"/>
        <w:rPr>
          <w:rStyle w:val="normaltextrun"/>
        </w:rPr>
      </w:pPr>
      <w:r w:rsidRPr="007C6B62">
        <w:rPr>
          <w:rStyle w:val="normaltextrun"/>
        </w:rPr>
        <w:t>Hari Paruchuri, Adjunct Professor (M.S, MBA)</w:t>
      </w:r>
    </w:p>
    <w:p w14:paraId="16F05192" w14:textId="5134BCDC" w:rsidR="00933FF8" w:rsidRPr="007C6B62" w:rsidRDefault="00933FF8" w:rsidP="00933FF8">
      <w:pPr>
        <w:jc w:val="center"/>
        <w:rPr>
          <w:rFonts w:ascii="Times New Roman" w:hAnsi="Times New Roman" w:cs="Times New Roman"/>
          <w:sz w:val="24"/>
          <w:szCs w:val="24"/>
        </w:rPr>
      </w:pPr>
      <w:r w:rsidRPr="007C6B62">
        <w:rPr>
          <w:rFonts w:ascii="Times New Roman" w:hAnsi="Times New Roman" w:cs="Times New Roman"/>
          <w:sz w:val="24"/>
          <w:szCs w:val="24"/>
        </w:rPr>
        <w:t xml:space="preserve">January </w:t>
      </w:r>
      <w:r>
        <w:rPr>
          <w:rFonts w:ascii="Times New Roman" w:hAnsi="Times New Roman" w:cs="Times New Roman"/>
          <w:sz w:val="24"/>
          <w:szCs w:val="24"/>
        </w:rPr>
        <w:t>22</w:t>
      </w:r>
      <w:r w:rsidRPr="007C6B62">
        <w:rPr>
          <w:rFonts w:ascii="Times New Roman" w:hAnsi="Times New Roman" w:cs="Times New Roman"/>
          <w:sz w:val="24"/>
          <w:szCs w:val="24"/>
        </w:rPr>
        <w:t>, 2023</w:t>
      </w:r>
    </w:p>
    <w:p w14:paraId="6DAD278E" w14:textId="6F3E19DD" w:rsidR="004F6233" w:rsidRDefault="004F6233" w:rsidP="00933FF8">
      <w:pPr>
        <w:jc w:val="center"/>
      </w:pPr>
    </w:p>
    <w:p w14:paraId="3C731A3D" w14:textId="26C25FD1" w:rsidR="00933FF8" w:rsidRDefault="00933FF8" w:rsidP="00933FF8">
      <w:pPr>
        <w:jc w:val="center"/>
      </w:pPr>
    </w:p>
    <w:p w14:paraId="09E29D9C" w14:textId="55C5247D" w:rsidR="00933FF8" w:rsidRDefault="00933FF8" w:rsidP="00933FF8">
      <w:pPr>
        <w:jc w:val="center"/>
      </w:pPr>
    </w:p>
    <w:p w14:paraId="0715BFCE" w14:textId="686C06FE" w:rsidR="00933FF8" w:rsidRDefault="00933FF8" w:rsidP="00933FF8">
      <w:pPr>
        <w:jc w:val="center"/>
      </w:pPr>
    </w:p>
    <w:p w14:paraId="13553137" w14:textId="464DD6E2" w:rsidR="00933FF8" w:rsidRDefault="00933FF8" w:rsidP="00933FF8">
      <w:pPr>
        <w:jc w:val="center"/>
      </w:pPr>
    </w:p>
    <w:p w14:paraId="33397604" w14:textId="3E715018" w:rsidR="00933FF8" w:rsidRDefault="00933FF8" w:rsidP="00933FF8">
      <w:pPr>
        <w:jc w:val="center"/>
      </w:pPr>
    </w:p>
    <w:p w14:paraId="1C1A7DFD" w14:textId="3F602183" w:rsidR="00933FF8" w:rsidRDefault="00933FF8" w:rsidP="00933FF8">
      <w:pPr>
        <w:jc w:val="center"/>
      </w:pPr>
    </w:p>
    <w:p w14:paraId="65F266D2" w14:textId="1F5F6407" w:rsidR="00933FF8" w:rsidRDefault="00933FF8" w:rsidP="00933FF8">
      <w:pPr>
        <w:jc w:val="center"/>
      </w:pPr>
    </w:p>
    <w:p w14:paraId="298D1CF0" w14:textId="259BE61A" w:rsidR="00933FF8" w:rsidRDefault="00933FF8" w:rsidP="00933FF8">
      <w:pPr>
        <w:jc w:val="center"/>
      </w:pPr>
    </w:p>
    <w:p w14:paraId="68D72EC9" w14:textId="222ACFD4" w:rsidR="00933FF8" w:rsidRDefault="00933FF8" w:rsidP="00933FF8">
      <w:pPr>
        <w:jc w:val="center"/>
      </w:pPr>
    </w:p>
    <w:p w14:paraId="5F73C6B0" w14:textId="779A437F" w:rsidR="00933FF8" w:rsidRDefault="00933FF8" w:rsidP="00933FF8">
      <w:pPr>
        <w:jc w:val="center"/>
      </w:pPr>
    </w:p>
    <w:p w14:paraId="741C5F1D" w14:textId="7F79BEA9" w:rsidR="00933FF8" w:rsidRDefault="00933FF8" w:rsidP="00933FF8">
      <w:pPr>
        <w:jc w:val="center"/>
      </w:pPr>
    </w:p>
    <w:p w14:paraId="7C946595" w14:textId="6409FFA3" w:rsidR="00933FF8" w:rsidRDefault="00933FF8" w:rsidP="00933FF8">
      <w:pPr>
        <w:jc w:val="center"/>
      </w:pPr>
    </w:p>
    <w:p w14:paraId="6EA0E974" w14:textId="2E28EDCB" w:rsidR="00933FF8" w:rsidRDefault="00933FF8" w:rsidP="00933FF8">
      <w:pPr>
        <w:jc w:val="center"/>
      </w:pPr>
    </w:p>
    <w:p w14:paraId="733758E3" w14:textId="2D59FBFF" w:rsidR="00933FF8" w:rsidRDefault="00933FF8" w:rsidP="00933FF8">
      <w:pPr>
        <w:jc w:val="center"/>
      </w:pPr>
    </w:p>
    <w:p w14:paraId="70251F1B" w14:textId="5B2734DC" w:rsidR="00933FF8" w:rsidRDefault="00933FF8" w:rsidP="00933FF8">
      <w:pPr>
        <w:jc w:val="center"/>
      </w:pPr>
    </w:p>
    <w:p w14:paraId="0A23C50D" w14:textId="194B3122" w:rsidR="00933FF8" w:rsidRDefault="00933FF8" w:rsidP="00933FF8">
      <w:pPr>
        <w:jc w:val="center"/>
      </w:pPr>
    </w:p>
    <w:p w14:paraId="13D657F3" w14:textId="20F8CF75" w:rsidR="00933FF8" w:rsidRDefault="00933FF8" w:rsidP="00933FF8">
      <w:pPr>
        <w:jc w:val="center"/>
      </w:pPr>
    </w:p>
    <w:p w14:paraId="043B8E9A" w14:textId="53B9683F" w:rsidR="00933FF8" w:rsidRDefault="00933FF8" w:rsidP="00933FF8">
      <w:pPr>
        <w:pStyle w:val="ListParagraph"/>
        <w:numPr>
          <w:ilvl w:val="0"/>
          <w:numId w:val="1"/>
        </w:numPr>
      </w:pPr>
      <w:r>
        <w:lastRenderedPageBreak/>
        <w:t xml:space="preserve">Import CSV file, db “AAC” and collection name “animals” using mongoimport: </w:t>
      </w:r>
    </w:p>
    <w:p w14:paraId="0AE10F5C" w14:textId="3836CBAD" w:rsidR="00933FF8" w:rsidRDefault="00933FF8" w:rsidP="00933FF8">
      <w:pPr>
        <w:pStyle w:val="ListParagraph"/>
      </w:pPr>
      <w:r>
        <w:t xml:space="preserve">--headerline is only for CSV or TSV </w:t>
      </w:r>
    </w:p>
    <w:p w14:paraId="6AFC6E43" w14:textId="53DB70C9" w:rsidR="00933FF8" w:rsidRDefault="00933FF8" w:rsidP="00933FF8">
      <w:pPr>
        <w:pStyle w:val="ListParagraph"/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mongoimport --port 39040 --db AAC --collection animals --type CSV --headerline --file ./aac_shelter_outcomes.csv</w:t>
      </w:r>
    </w:p>
    <w:p w14:paraId="2482BC58" w14:textId="77777777" w:rsidR="00933FF8" w:rsidRPr="00933FF8" w:rsidRDefault="00933FF8" w:rsidP="00933FF8">
      <w:pPr>
        <w:pStyle w:val="ListParagraph"/>
        <w:rPr>
          <w:rFonts w:ascii="Cascadia Code" w:hAnsi="Cascadia Code" w:cs="Cascadia Code"/>
          <w:color w:val="FFFFFF" w:themeColor="background1"/>
          <w:sz w:val="20"/>
          <w:szCs w:val="20"/>
        </w:rPr>
      </w:pPr>
    </w:p>
    <w:p w14:paraId="24675D5F" w14:textId="56E3936E" w:rsidR="00933FF8" w:rsidRDefault="00933FF8" w:rsidP="00933FF8">
      <w:pPr>
        <w:pStyle w:val="ListParagraph"/>
        <w:ind w:left="0"/>
      </w:pPr>
      <w:r>
        <w:rPr>
          <w:noProof/>
        </w:rPr>
        <w:drawing>
          <wp:inline distT="0" distB="0" distL="0" distR="0" wp14:anchorId="4E3CE014" wp14:editId="256D55DB">
            <wp:extent cx="5943600" cy="738505"/>
            <wp:effectExtent l="0" t="0" r="0" b="444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BBD2C" w14:textId="72FA8BCB" w:rsidR="00933FF8" w:rsidRDefault="00933FF8" w:rsidP="00933FF8">
      <w:pPr>
        <w:pStyle w:val="ListParagraph"/>
        <w:ind w:left="0"/>
      </w:pPr>
    </w:p>
    <w:p w14:paraId="6C24BA0C" w14:textId="77777777" w:rsidR="00933FF8" w:rsidRDefault="00933FF8" w:rsidP="00933FF8">
      <w:pPr>
        <w:pStyle w:val="ListParagraph"/>
        <w:numPr>
          <w:ilvl w:val="0"/>
          <w:numId w:val="1"/>
        </w:numPr>
      </w:pPr>
      <w:r>
        <w:t xml:space="preserve">Create a Simple Index </w:t>
      </w:r>
    </w:p>
    <w:p w14:paraId="10D1E987" w14:textId="3615A6BB" w:rsidR="00933FF8" w:rsidRDefault="00933FF8" w:rsidP="00933FF8">
      <w:pPr>
        <w:pStyle w:val="ListParagraph"/>
        <w:numPr>
          <w:ilvl w:val="1"/>
          <w:numId w:val="1"/>
        </w:numPr>
      </w:pPr>
      <w:r>
        <w:t xml:space="preserve">on the key “breed”. </w:t>
      </w:r>
    </w:p>
    <w:p w14:paraId="77AA2B86" w14:textId="626F70E4" w:rsidR="00933FF8" w:rsidRPr="00933FF8" w:rsidRDefault="00933FF8" w:rsidP="00933FF8">
      <w:pPr>
        <w:rPr>
          <w:color w:val="FFFFFF" w:themeColor="background1"/>
        </w:rPr>
      </w:pPr>
      <w:r w:rsidRPr="00933FF8">
        <w:rPr>
          <w:color w:val="FFFFFF" w:themeColor="background1"/>
          <w:highlight w:val="black"/>
        </w:rPr>
        <w:t>&gt;  db.animals.createIndex({breed:1})</w:t>
      </w:r>
    </w:p>
    <w:p w14:paraId="3E7E73EF" w14:textId="2A445AA2" w:rsidR="00933FF8" w:rsidRDefault="00933FF8" w:rsidP="00933FF8">
      <w:pPr>
        <w:pStyle w:val="ListParagraph"/>
        <w:ind w:left="0"/>
      </w:pPr>
    </w:p>
    <w:p w14:paraId="1B55C116" w14:textId="44425CD4" w:rsidR="00933FF8" w:rsidRDefault="00933FF8" w:rsidP="00933FF8">
      <w:pPr>
        <w:pStyle w:val="ListParagraph"/>
        <w:ind w:left="0"/>
      </w:pPr>
      <w:r>
        <w:rPr>
          <w:noProof/>
        </w:rPr>
        <w:drawing>
          <wp:inline distT="0" distB="0" distL="0" distR="0" wp14:anchorId="40F01293" wp14:editId="608DC11D">
            <wp:extent cx="5943600" cy="389191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155E6" w14:textId="65F48945" w:rsidR="00933FF8" w:rsidRDefault="00933FF8" w:rsidP="00933FF8">
      <w:pPr>
        <w:pStyle w:val="ListParagraph"/>
        <w:ind w:left="0"/>
      </w:pPr>
    </w:p>
    <w:p w14:paraId="7143088F" w14:textId="3936578B" w:rsidR="00933FF8" w:rsidRDefault="00933FF8" w:rsidP="00933FF8">
      <w:pPr>
        <w:pStyle w:val="ListParagraph"/>
        <w:numPr>
          <w:ilvl w:val="1"/>
          <w:numId w:val="1"/>
        </w:numPr>
      </w:pPr>
      <w:r>
        <w:t xml:space="preserve">example explain function </w:t>
      </w:r>
    </w:p>
    <w:p w14:paraId="74C93973" w14:textId="4A4AE64D" w:rsidR="00933FF8" w:rsidRDefault="00933FF8" w:rsidP="00933FF8">
      <w:r>
        <w:t>to get a list of all breeds (for explain function)</w:t>
      </w:r>
    </w:p>
    <w:p w14:paraId="53B15BAE" w14:textId="48F8B32B" w:rsid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&gt;  db.animals.distinct(“breed”)</w:t>
      </w:r>
    </w:p>
    <w:p w14:paraId="305C2430" w14:textId="525FFE77" w:rsid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&gt; db.animals.find({“breed”:“Siberian Husky”).explain(“allPlansExecution”)</w:t>
      </w:r>
    </w:p>
    <w:p w14:paraId="47B1F359" w14:textId="780C4F87" w:rsid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>
        <w:rPr>
          <w:rFonts w:ascii="Cascadia Code" w:hAnsi="Cascadia Code" w:cs="Cascadia Code"/>
          <w:noProof/>
          <w:color w:val="FFFFFF" w:themeColor="background1"/>
          <w:sz w:val="20"/>
          <w:szCs w:val="20"/>
        </w:rPr>
        <w:lastRenderedPageBreak/>
        <w:drawing>
          <wp:inline distT="0" distB="0" distL="0" distR="0" wp14:anchorId="4E17E04A" wp14:editId="5CA66F65">
            <wp:extent cx="5943600" cy="263398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3E615" w14:textId="440F631A" w:rsidR="00933FF8" w:rsidRPr="00933FF8" w:rsidRDefault="00933FF8" w:rsidP="00933FF8">
      <w:pPr>
        <w:rPr>
          <w:rFonts w:ascii="Cascadia Code" w:hAnsi="Cascadia Code" w:cs="Cascadia Code"/>
          <w:color w:val="FFFFFF" w:themeColor="background1"/>
          <w:sz w:val="20"/>
          <w:szCs w:val="20"/>
        </w:rPr>
      </w:pPr>
      <w:r w:rsidRPr="00933FF8">
        <w:rPr>
          <w:rFonts w:ascii="Cascadia Code" w:hAnsi="Cascadia Code" w:cs="Cascadia Code"/>
          <w:color w:val="FFFFFF" w:themeColor="background1"/>
          <w:sz w:val="20"/>
          <w:szCs w:val="20"/>
          <w:highlight w:val="black"/>
        </w:rPr>
        <w:t>&gt; db.animals.find({“breed”:”Siberian Husky”}).explain(“queryPlanner”)</w:t>
      </w:r>
    </w:p>
    <w:p w14:paraId="69F95355" w14:textId="76B598DD" w:rsidR="00933FF8" w:rsidRDefault="00933FF8" w:rsidP="00933FF8">
      <w:pPr>
        <w:pStyle w:val="ListParagraph"/>
        <w:ind w:left="0"/>
      </w:pPr>
      <w:r>
        <w:rPr>
          <w:noProof/>
        </w:rPr>
        <w:drawing>
          <wp:inline distT="0" distB="0" distL="0" distR="0" wp14:anchorId="5B83C4DC" wp14:editId="5D1E83DD">
            <wp:extent cx="5943600" cy="3226435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3F7C" w14:textId="6F24C8AE" w:rsidR="00933FF8" w:rsidRP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 w:rsidRPr="00933FF8">
        <w:rPr>
          <w:color w:val="FFFFFF" w:themeColor="background1"/>
        </w:rPr>
        <w:t xml:space="preserve"> </w:t>
      </w:r>
      <w:r w:rsidRPr="00933FF8">
        <w:rPr>
          <w:color w:val="FFFFFF" w:themeColor="background1"/>
          <w:highlight w:val="black"/>
        </w:rPr>
        <w:t xml:space="preserve">&gt; use admin </w:t>
      </w:r>
    </w:p>
    <w:p w14:paraId="0B721C5B" w14:textId="77777777" w:rsid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 w:rsidRPr="00933FF8">
        <w:rPr>
          <w:color w:val="FFFFFF" w:themeColor="background1"/>
          <w:highlight w:val="black"/>
        </w:rPr>
        <w:t>&gt; db.createUser(</w:t>
      </w:r>
    </w:p>
    <w:p w14:paraId="186F0B42" w14:textId="77777777" w:rsid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{</w:t>
      </w:r>
    </w:p>
    <w:p w14:paraId="3AD3DA2D" w14:textId="3EAFBD30" w:rsidR="00933FF8" w:rsidRP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 xml:space="preserve">user:  “adminAaron”, </w:t>
      </w:r>
    </w:p>
    <w:p w14:paraId="59641C6E" w14:textId="0475D04B" w:rsidR="00933FF8" w:rsidRP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 xml:space="preserve">pwd: “PassWord”, </w:t>
      </w:r>
    </w:p>
    <w:p w14:paraId="49DC279A" w14:textId="6C437BF3" w:rsidR="00933FF8" w:rsidRP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roles: [ { role: “userAdminAnyDatabase, db: “admin”}, “readWriteAnyDatabase”]</w:t>
      </w:r>
    </w:p>
    <w:p w14:paraId="51AAC535" w14:textId="7AD50A47" w:rsidR="00933FF8" w:rsidRPr="00933FF8" w:rsidRDefault="00933FF8" w:rsidP="00933FF8">
      <w:pPr>
        <w:pStyle w:val="ListParagraph"/>
        <w:ind w:left="0"/>
        <w:rPr>
          <w:color w:val="FFFFFF" w:themeColor="background1"/>
          <w:highlight w:val="black"/>
        </w:rPr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}</w:t>
      </w:r>
    </w:p>
    <w:p w14:paraId="784AB4AD" w14:textId="7587CC72" w:rsidR="00933FF8" w:rsidRPr="00933FF8" w:rsidRDefault="00933FF8" w:rsidP="00933FF8">
      <w:pPr>
        <w:pStyle w:val="ListParagraph"/>
        <w:ind w:left="0"/>
        <w:rPr>
          <w:color w:val="FFFFFF" w:themeColor="background1"/>
        </w:rPr>
      </w:pPr>
      <w:r>
        <w:rPr>
          <w:color w:val="FFFFFF" w:themeColor="background1"/>
          <w:highlight w:val="black"/>
        </w:rPr>
        <w:t xml:space="preserve">… </w:t>
      </w:r>
      <w:r w:rsidRPr="00933FF8">
        <w:rPr>
          <w:color w:val="FFFFFF" w:themeColor="background1"/>
          <w:highlight w:val="black"/>
        </w:rPr>
        <w:t>)</w:t>
      </w:r>
    </w:p>
    <w:sectPr w:rsidR="00933FF8" w:rsidRPr="00933F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77642"/>
    <w:multiLevelType w:val="hybridMultilevel"/>
    <w:tmpl w:val="D4A679CC"/>
    <w:lvl w:ilvl="0" w:tplc="616868E6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B06D6"/>
    <w:multiLevelType w:val="hybridMultilevel"/>
    <w:tmpl w:val="5478D078"/>
    <w:lvl w:ilvl="0" w:tplc="49D4AA00">
      <w:start w:val="2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628DB"/>
    <w:multiLevelType w:val="hybridMultilevel"/>
    <w:tmpl w:val="34227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BAIzMxNjAzMzCyUdpeDU4uLM/DyQAqNaAH6JFPcsAAAA"/>
  </w:docVars>
  <w:rsids>
    <w:rsidRoot w:val="00933FF8"/>
    <w:rsid w:val="001C08E2"/>
    <w:rsid w:val="004F6233"/>
    <w:rsid w:val="0093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6FA47"/>
  <w15:chartTrackingRefBased/>
  <w15:docId w15:val="{95F08E3D-8045-4C7C-84EA-0B1DA69B8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F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33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33FF8"/>
  </w:style>
  <w:style w:type="paragraph" w:styleId="ListParagraph">
    <w:name w:val="List Paragraph"/>
    <w:basedOn w:val="Normal"/>
    <w:uiPriority w:val="34"/>
    <w:qFormat/>
    <w:rsid w:val="00933F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iminelli</dc:creator>
  <cp:keywords/>
  <dc:description/>
  <cp:lastModifiedBy>Aaron Ciminelli</cp:lastModifiedBy>
  <cp:revision>2</cp:revision>
  <dcterms:created xsi:type="dcterms:W3CDTF">2023-01-21T20:21:00Z</dcterms:created>
  <dcterms:modified xsi:type="dcterms:W3CDTF">2023-01-21T20:21:00Z</dcterms:modified>
</cp:coreProperties>
</file>